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77E6BA52" w:rsidR="00B45DA0" w:rsidRDefault="00353783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200A8618">
            <wp:simplePos x="0" y="0"/>
            <wp:positionH relativeFrom="column">
              <wp:posOffset>4203700</wp:posOffset>
            </wp:positionH>
            <wp:positionV relativeFrom="paragraph">
              <wp:posOffset>21691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9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3485FA60">
                <wp:simplePos x="0" y="0"/>
                <wp:positionH relativeFrom="margin">
                  <wp:align>center</wp:align>
                </wp:positionH>
                <wp:positionV relativeFrom="page">
                  <wp:posOffset>1209675</wp:posOffset>
                </wp:positionV>
                <wp:extent cx="3117850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785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4F6AEB02" w:rsidR="00CF7831" w:rsidRPr="00ED00BE" w:rsidRDefault="00353783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KETCHUP BOTTLE TA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,l,21600r21600,l21600,xe">
                <v:stroke joinstyle="miter"/>
                <v:path gradientshapeok="t" o:connecttype="rect"/>
              </v:shapetype>
              <v:shape id="Text Box 98" o:spid="_x0000_s1026" type="#_x0000_t202" style="position:absolute;margin-left:0;margin-top:95.25pt;width:245.5pt;height:28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" filled="f" stroked="f">
                <v:textbox>
                  <w:txbxContent>
                    <w:p w14:paraId="113312CB" w14:textId="4F6AEB02" w:rsidR="00CF7831" w:rsidRPr="00ED00BE" w:rsidRDefault="00353783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KETCHUP BOTTLE TAG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12E30D12">
                <wp:simplePos x="0" y="0"/>
                <wp:positionH relativeFrom="column">
                  <wp:posOffset>4612005</wp:posOffset>
                </wp:positionH>
                <wp:positionV relativeFrom="paragraph">
                  <wp:posOffset>1050290</wp:posOffset>
                </wp:positionV>
                <wp:extent cx="2343150" cy="930275"/>
                <wp:effectExtent l="0" t="0" r="0" b="9525"/>
                <wp:wrapThrough wrapText="bothSides">
                  <wp:wrapPolygon edited="0">
                    <wp:start x="234" y="0"/>
                    <wp:lineTo x="234" y="21231"/>
                    <wp:lineTo x="21073" y="21231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87E92A" w14:textId="15CFE6C5" w:rsidR="00F825C9" w:rsidRPr="00EE2104" w:rsidRDefault="00EE2104" w:rsidP="00DD24DC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eed Walk Only</w:t>
                            </w:r>
                          </w:p>
                          <w:p w14:paraId="5167CA7C" w14:textId="49EB9405" w:rsidR="00EE2104" w:rsidRPr="00EE2104" w:rsidRDefault="00EE2104" w:rsidP="00DD24DC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quirt Below the Neck</w:t>
                            </w:r>
                          </w:p>
                          <w:p w14:paraId="63D4C05F" w14:textId="3092233E" w:rsidR="00EE2104" w:rsidRDefault="00EE2104" w:rsidP="00DD24DC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fill and 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27" type="#_x0000_t202" style="position:absolute;margin-left:363.15pt;margin-top:82.7pt;width:184.5pt;height:73.25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" filled="f" stroked="f">
                <v:textbox>
                  <w:txbxContent>
                    <w:p w14:paraId="5987E92A" w14:textId="15CFE6C5" w:rsidR="00F825C9" w:rsidRPr="00EE2104" w:rsidRDefault="00EE2104" w:rsidP="00DD24DC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eed Walk Only</w:t>
                      </w:r>
                    </w:p>
                    <w:p w14:paraId="5167CA7C" w14:textId="49EB9405" w:rsidR="00EE2104" w:rsidRPr="00EE2104" w:rsidRDefault="00EE2104" w:rsidP="00DD24DC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quirt Below the Neck</w:t>
                      </w:r>
                    </w:p>
                    <w:p w14:paraId="63D4C05F" w14:textId="3092233E" w:rsidR="00EE2104" w:rsidRDefault="00EE2104" w:rsidP="00DD24DC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fill and G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2B791700">
                <wp:simplePos x="0" y="0"/>
                <wp:positionH relativeFrom="column">
                  <wp:posOffset>309245</wp:posOffset>
                </wp:positionH>
                <wp:positionV relativeFrom="paragraph">
                  <wp:posOffset>2556510</wp:posOffset>
                </wp:positionV>
                <wp:extent cx="3742055" cy="2395855"/>
                <wp:effectExtent l="0" t="0" r="0" b="0"/>
                <wp:wrapThrough wrapText="bothSides">
                  <wp:wrapPolygon edited="0">
                    <wp:start x="147" y="0"/>
                    <wp:lineTo x="147" y="21297"/>
                    <wp:lineTo x="21259" y="21297"/>
                    <wp:lineTo x="21259" y="0"/>
                    <wp:lineTo x="147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39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0AA19F7" w14:textId="3BA9C143" w:rsidR="00036C82" w:rsidRDefault="00BF49B8" w:rsidP="00DD24DC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lean ketchup bottle (or </w:t>
                            </w:r>
                            <w:r w:rsidR="001A6D1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other</w:t>
                            </w:r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lean squeeze bottle) per student</w:t>
                            </w:r>
                          </w:p>
                          <w:p w14:paraId="7237ABF3" w14:textId="5CCC8B47" w:rsidR="00EE2104" w:rsidRDefault="00EE2104" w:rsidP="00DD24DC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in swimsuits</w:t>
                            </w:r>
                          </w:p>
                          <w:p w14:paraId="5DD2E84B" w14:textId="0D390EBC" w:rsidR="00BF49B8" w:rsidRPr="003E2C2C" w:rsidRDefault="003E2C2C" w:rsidP="00DD24DC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cones to create boundaries</w:t>
                            </w:r>
                          </w:p>
                          <w:p w14:paraId="5B46696C" w14:textId="77777777" w:rsidR="00CF7831" w:rsidRPr="00EE2104" w:rsidRDefault="00CF7831" w:rsidP="00EE2104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01E25E4" w14:textId="388E533C" w:rsidR="007851C6" w:rsidRPr="007851C6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</w:t>
                            </w:r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 large</w:t>
                            </w:r>
                            <w:r w:rsidR="007851C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ctivity area using cones.</w:t>
                            </w:r>
                          </w:p>
                          <w:p w14:paraId="58612884" w14:textId="7FA084B9" w:rsidR="00CB5962" w:rsidRPr="00CB5962" w:rsidRDefault="003E2C2C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 on a safe surface that does not get slippery when wet.</w:t>
                            </w:r>
                          </w:p>
                          <w:p w14:paraId="7A526721" w14:textId="1C2350B7" w:rsidR="00036C82" w:rsidRPr="007851C6" w:rsidRDefault="007851C6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catter students in the activity area, each student with a clean ketchup bottle full of water.</w:t>
                            </w:r>
                          </w:p>
                          <w:p w14:paraId="171BAF5D" w14:textId="04C480E5" w:rsidR="007851C6" w:rsidRPr="00CB5962" w:rsidRDefault="007851C6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vide a “refill station” with several teachers refilling bott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28" type="#_x0000_t202" style="position:absolute;margin-left:24.35pt;margin-top:201.3pt;width:294.65pt;height:188.6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0AA19F7" w14:textId="3BA9C143" w:rsidR="00036C82" w:rsidRDefault="00BF49B8" w:rsidP="00DD24DC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lean ketchup bottle (or </w:t>
                      </w:r>
                      <w:r w:rsidR="001A6D13">
                        <w:rPr>
                          <w:rFonts w:ascii="Arial" w:hAnsi="Arial"/>
                          <w:sz w:val="22"/>
                          <w:szCs w:val="22"/>
                        </w:rPr>
                        <w:t>another</w:t>
                      </w:r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lean squeeze bottle) per student</w:t>
                      </w:r>
                    </w:p>
                    <w:p w14:paraId="7237ABF3" w14:textId="5CCC8B47" w:rsidR="00EE2104" w:rsidRDefault="00EE2104" w:rsidP="00DD24DC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in swimsuits</w:t>
                      </w:r>
                    </w:p>
                    <w:p w14:paraId="5DD2E84B" w14:textId="0D390EBC" w:rsidR="00BF49B8" w:rsidRPr="003E2C2C" w:rsidRDefault="003E2C2C" w:rsidP="00DD24DC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cones to create boundaries</w:t>
                      </w:r>
                    </w:p>
                    <w:p w14:paraId="5B46696C" w14:textId="77777777" w:rsidR="00CF7831" w:rsidRPr="00EE2104" w:rsidRDefault="00CF7831" w:rsidP="00EE2104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01E25E4" w14:textId="388E533C" w:rsidR="007851C6" w:rsidRPr="007851C6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</w:t>
                      </w:r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>a large</w:t>
                      </w:r>
                      <w:r w:rsidR="007851C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ctivity area using cones.</w:t>
                      </w:r>
                    </w:p>
                    <w:p w14:paraId="58612884" w14:textId="7FA084B9" w:rsidR="00CB5962" w:rsidRPr="00CB5962" w:rsidRDefault="003E2C2C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 on a safe surface that does not get slippery when wet.</w:t>
                      </w:r>
                    </w:p>
                    <w:p w14:paraId="7A526721" w14:textId="1C2350B7" w:rsidR="00036C82" w:rsidRPr="007851C6" w:rsidRDefault="007851C6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catter students in the activity area, each student with a clean ketchup bottle full of water.</w:t>
                      </w:r>
                    </w:p>
                    <w:p w14:paraId="171BAF5D" w14:textId="04C480E5" w:rsidR="007851C6" w:rsidRPr="00CB5962" w:rsidRDefault="007851C6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vide a “refill station” with several teachers refilling bottl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5F741BF6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930275"/>
                <wp:effectExtent l="0" t="0" r="0" b="9525"/>
                <wp:wrapThrough wrapText="bothSides">
                  <wp:wrapPolygon edited="0">
                    <wp:start x="133" y="0"/>
                    <wp:lineTo x="133" y="21231"/>
                    <wp:lineTo x="21342" y="21231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1F4F65BB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C35C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</w:t>
                            </w:r>
                            <w:r w:rsidR="00EE210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ork safely with</w:t>
                            </w:r>
                            <w:r w:rsidR="00F825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my classmates</w:t>
                            </w:r>
                            <w:r w:rsidR="00EE210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y tagging only below the neck</w:t>
                            </w:r>
                            <w:r w:rsidR="00F825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29" type="#_x0000_t202" style="position:absolute;margin-left:22.2pt;margin-top:82.7pt;width:325.9pt;height:73.2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" filled="f" stroked="f">
                <v:textbox>
                  <w:txbxContent>
                    <w:p w14:paraId="34E85F29" w14:textId="1F4F65BB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C35CA8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</w:t>
                      </w:r>
                      <w:r w:rsidR="00EE2104">
                        <w:rPr>
                          <w:rFonts w:ascii="Arial" w:hAnsi="Arial" w:cs="Arial"/>
                          <w:sz w:val="22"/>
                          <w:szCs w:val="22"/>
                        </w:rPr>
                        <w:t>work safely with</w:t>
                      </w:r>
                      <w:r w:rsidR="00F825C9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my classmates</w:t>
                      </w:r>
                      <w:r w:rsidR="00EE210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by tagging only below the neck</w:t>
                      </w:r>
                      <w:r w:rsidR="00F825C9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A7BDF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69521402">
            <wp:simplePos x="0" y="0"/>
            <wp:positionH relativeFrom="column">
              <wp:posOffset>274320</wp:posOffset>
            </wp:positionH>
            <wp:positionV relativeFrom="paragraph">
              <wp:posOffset>216154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7BDF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0B859DFC">
                <wp:simplePos x="0" y="0"/>
                <wp:positionH relativeFrom="column">
                  <wp:posOffset>274320</wp:posOffset>
                </wp:positionH>
                <wp:positionV relativeFrom="paragraph">
                  <wp:posOffset>2438357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6FE8AD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92pt" to="278pt,19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11E4ADF7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0CF29993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4EC70D60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AAFA47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DiG2y9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455900BA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0642F0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NkWjT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</w:p>
    <w:p w14:paraId="55A4BEE8" w14:textId="0CCF3A74" w:rsidR="00794312" w:rsidRDefault="00794312" w:rsidP="004E7C8D"/>
    <w:p w14:paraId="05022D64" w14:textId="6986D5D8" w:rsidR="001A6D13" w:rsidRPr="001A6D13" w:rsidRDefault="00DD24DC" w:rsidP="001A6D13">
      <w:r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63E0EC40">
                <wp:simplePos x="0" y="0"/>
                <wp:positionH relativeFrom="column">
                  <wp:posOffset>281940</wp:posOffset>
                </wp:positionH>
                <wp:positionV relativeFrom="paragraph">
                  <wp:posOffset>4787265</wp:posOffset>
                </wp:positionV>
                <wp:extent cx="6858000" cy="1809750"/>
                <wp:effectExtent l="0" t="0" r="0" b="0"/>
                <wp:wrapThrough wrapText="bothSides">
                  <wp:wrapPolygon edited="0">
                    <wp:start x="200" y="152"/>
                    <wp:lineTo x="200" y="21221"/>
                    <wp:lineTo x="21360" y="21221"/>
                    <wp:lineTo x="21360" y="152"/>
                    <wp:lineTo x="200" y="152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1809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09CC66F" w14:textId="00A6C5F9" w:rsidR="00F825C9" w:rsidRPr="007851C6" w:rsidRDefault="00CF7831" w:rsidP="007851C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7851C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 is Ketchup Bottle Tag. The object of the game is to tag other players by squirting them with your ketchup bottle.</w:t>
                            </w:r>
                          </w:p>
                          <w:p w14:paraId="27B5B328" w14:textId="2E58E874" w:rsidR="007851C6" w:rsidRPr="00EE2104" w:rsidRDefault="007851C6" w:rsidP="007851C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start signal, </w:t>
                            </w:r>
                            <w:r w:rsidR="00EE210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gin at a speed-walking pace.</w:t>
                            </w:r>
                          </w:p>
                          <w:p w14:paraId="23DA6BDB" w14:textId="7B67E8DA" w:rsidR="00EE2104" w:rsidRDefault="00EE2104" w:rsidP="007851C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r ketchup bottle is empty, move to a refill station and hold plank position as long as you can while your teacher refills your bottle.</w:t>
                            </w:r>
                          </w:p>
                          <w:p w14:paraId="4B723929" w14:textId="77777777" w:rsidR="00036C82" w:rsidRDefault="00036C82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7451690A" w:rsidR="00CF7831" w:rsidRDefault="00EE2104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any type of clean squirt bottles.</w:t>
                            </w:r>
                          </w:p>
                          <w:p w14:paraId="7B54F241" w14:textId="35FAA928" w:rsidR="00CB5962" w:rsidRPr="00036C82" w:rsidRDefault="00EE2104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esignate several teachers as Ketchup Bottle Targets. Student</w:t>
                            </w:r>
                            <w:r w:rsidR="007E4A1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nly tag teach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30" type="#_x0000_t202" style="position:absolute;margin-left:22.2pt;margin-top:376.95pt;width:540pt;height:142.5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09CC66F" w14:textId="00A6C5F9" w:rsidR="00F825C9" w:rsidRPr="007851C6" w:rsidRDefault="00CF7831" w:rsidP="007851C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7851C6">
                        <w:rPr>
                          <w:rFonts w:ascii="Arial" w:hAnsi="Arial"/>
                          <w:sz w:val="22"/>
                          <w:szCs w:val="22"/>
                        </w:rPr>
                        <w:t>y is Ketchup Bottle Tag. The object of the game is to tag other players by squirting them with your ketchup bottle.</w:t>
                      </w:r>
                    </w:p>
                    <w:p w14:paraId="27B5B328" w14:textId="2E58E874" w:rsidR="007851C6" w:rsidRPr="00EE2104" w:rsidRDefault="007851C6" w:rsidP="007851C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start signal, </w:t>
                      </w:r>
                      <w:r w:rsidR="00EE2104">
                        <w:rPr>
                          <w:rFonts w:ascii="Arial" w:hAnsi="Arial"/>
                          <w:sz w:val="22"/>
                          <w:szCs w:val="22"/>
                        </w:rPr>
                        <w:t>begin at a speed-walking pace.</w:t>
                      </w:r>
                    </w:p>
                    <w:p w14:paraId="23DA6BDB" w14:textId="7B67E8DA" w:rsidR="00EE2104" w:rsidRDefault="00EE2104" w:rsidP="007851C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r ketchup bottle is empty, move to a refill station and hold plank position as long as you can while your teacher refills your bottle.</w:t>
                      </w:r>
                    </w:p>
                    <w:p w14:paraId="4B723929" w14:textId="77777777" w:rsidR="00036C82" w:rsidRDefault="00036C82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7451690A" w:rsidR="00CF7831" w:rsidRDefault="00EE2104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any type of clean squirt bottles.</w:t>
                      </w:r>
                    </w:p>
                    <w:p w14:paraId="7B54F241" w14:textId="35FAA928" w:rsidR="00CB5962" w:rsidRPr="00036C82" w:rsidRDefault="00EE2104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esignate several teachers as Ketchup Bottle Targets. Student</w:t>
                      </w:r>
                      <w:r w:rsidR="007E4A1F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nly tag teacher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50C6899F">
                <wp:simplePos x="0" y="0"/>
                <wp:positionH relativeFrom="page">
                  <wp:posOffset>460353</wp:posOffset>
                </wp:positionH>
                <wp:positionV relativeFrom="page">
                  <wp:posOffset>7939514</wp:posOffset>
                </wp:positionV>
                <wp:extent cx="6670040" cy="1248629"/>
                <wp:effectExtent l="0" t="0" r="0" b="0"/>
                <wp:wrapThrough wrapText="bothSides">
                  <wp:wrapPolygon edited="0">
                    <wp:start x="0" y="0"/>
                    <wp:lineTo x="0" y="8570"/>
                    <wp:lineTo x="3414" y="10987"/>
                    <wp:lineTo x="3414" y="21095"/>
                    <wp:lineTo x="21345" y="21095"/>
                    <wp:lineTo x="21427" y="439"/>
                    <wp:lineTo x="300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248629"/>
                          <a:chOff x="0" y="342900"/>
                          <a:chExt cx="6670040" cy="1248629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0"/>
                            <a:ext cx="5678805" cy="12486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1093A53E" w:rsidR="00CF7831" w:rsidRPr="00DD24DC" w:rsidRDefault="00DD24DC" w:rsidP="00DD24DC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 w:rsidRPr="00DD24DC"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Etiquette 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K) Recognizes the established protocol for class activities. (1) Exhibits the established protocols for class activities without reminders. (2) Recognizes the role of rules and etiquette in teacher-designed physical activitie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3) Recognizes the role of rules and etiquette in physical activity with peer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4) Exhibits etiquette and adherence to rules in a variety of physical activitie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5) Critiques the etiquette involved in rules of various game activities. (6) Identifies the rules and etiquette for physical activities/games and dance activiti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31" style="position:absolute;margin-left:36.25pt;margin-top:625.15pt;width:525.2pt;height:98.3pt;z-index:251664384;mso-position-horizontal-relative:page;mso-position-vertical-relative:page;mso-width-relative:margin;mso-height-relative:margin" coordorigin=",3429" coordsize="66700,12486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">
                <v:shape id="Picture 18" o:spid="_x0000_s1032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6" o:title=""/>
                </v:shape>
                <v:shape id="Text Box 19" o:spid="_x0000_s1033" type="#_x0000_t202" style="position:absolute;left:9912;top:3429;width:56788;height:12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41611CA" w14:textId="1093A53E" w:rsidR="00CF7831" w:rsidRPr="00DD24DC" w:rsidRDefault="00DD24DC" w:rsidP="00DD24DC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</w:pPr>
                        <w:r w:rsidRPr="00DD24DC"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  <w:t>Etiquette 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K) Recognizes the established protocol for class activities. (1) Exhibits the established protocols for class activities without reminders. (2) Recognizes the role of rules and etiquette in teacher-designed physical activitie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3) Recognizes the role of rules and etiquette in physical activity with peer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4) Exhibits etiquette and adherence to rules in a variety of physical activitie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5) Critiques the etiquette involved in rules of various game activities. (6) Identifies the rules and etiquette for physical activities/games and dance activities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</w:p>
    <w:sectPr w:rsidR="001A6D13" w:rsidRPr="001A6D13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F6A17" w14:textId="77777777" w:rsidR="001463F5" w:rsidRDefault="001463F5" w:rsidP="00233FF0">
      <w:r>
        <w:separator/>
      </w:r>
    </w:p>
  </w:endnote>
  <w:endnote w:type="continuationSeparator" w:id="0">
    <w:p w14:paraId="3C9D3146" w14:textId="77777777" w:rsidR="001463F5" w:rsidRDefault="001463F5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76C26205">
          <wp:simplePos x="0" y="0"/>
          <wp:positionH relativeFrom="margin">
            <wp:posOffset>272143</wp:posOffset>
          </wp:positionH>
          <wp:positionV relativeFrom="paragraph">
            <wp:posOffset>-87549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EE9FC" w14:textId="77777777" w:rsidR="001463F5" w:rsidRDefault="001463F5" w:rsidP="00233FF0">
      <w:r>
        <w:separator/>
      </w:r>
    </w:p>
  </w:footnote>
  <w:footnote w:type="continuationSeparator" w:id="0">
    <w:p w14:paraId="6B4EE426" w14:textId="77777777" w:rsidR="001463F5" w:rsidRDefault="001463F5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0E22A329">
          <wp:simplePos x="0" y="0"/>
          <wp:positionH relativeFrom="margin">
            <wp:posOffset>272143</wp:posOffset>
          </wp:positionH>
          <wp:positionV relativeFrom="paragraph">
            <wp:posOffset>2415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2" type="#_x0000_t75" style="width:175.8pt;height:175.8pt" o:bullet="t">
        <v:imagedata r:id="rId1" o:title="P-03-checkmark"/>
      </v:shape>
    </w:pict>
  </w:numPicBullet>
  <w:numPicBullet w:numPicBulletId="1">
    <w:pict>
      <v:shape id="_x0000_i1243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C73C84"/>
    <w:multiLevelType w:val="hybridMultilevel"/>
    <w:tmpl w:val="5086A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57CF2"/>
    <w:multiLevelType w:val="hybridMultilevel"/>
    <w:tmpl w:val="44C802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C625C4"/>
    <w:multiLevelType w:val="multilevel"/>
    <w:tmpl w:val="042A25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BB56DA"/>
    <w:multiLevelType w:val="hybridMultilevel"/>
    <w:tmpl w:val="346EAF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8D561C"/>
    <w:multiLevelType w:val="hybridMultilevel"/>
    <w:tmpl w:val="7AB28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9"/>
  </w:num>
  <w:num w:numId="3">
    <w:abstractNumId w:val="11"/>
  </w:num>
  <w:num w:numId="4">
    <w:abstractNumId w:val="33"/>
  </w:num>
  <w:num w:numId="5">
    <w:abstractNumId w:val="10"/>
  </w:num>
  <w:num w:numId="6">
    <w:abstractNumId w:val="36"/>
  </w:num>
  <w:num w:numId="7">
    <w:abstractNumId w:val="38"/>
  </w:num>
  <w:num w:numId="8">
    <w:abstractNumId w:val="5"/>
  </w:num>
  <w:num w:numId="9">
    <w:abstractNumId w:val="6"/>
  </w:num>
  <w:num w:numId="10">
    <w:abstractNumId w:val="35"/>
  </w:num>
  <w:num w:numId="11">
    <w:abstractNumId w:val="2"/>
  </w:num>
  <w:num w:numId="12">
    <w:abstractNumId w:val="28"/>
  </w:num>
  <w:num w:numId="13">
    <w:abstractNumId w:val="3"/>
  </w:num>
  <w:num w:numId="14">
    <w:abstractNumId w:val="27"/>
  </w:num>
  <w:num w:numId="15">
    <w:abstractNumId w:val="40"/>
  </w:num>
  <w:num w:numId="16">
    <w:abstractNumId w:val="7"/>
  </w:num>
  <w:num w:numId="17">
    <w:abstractNumId w:val="30"/>
  </w:num>
  <w:num w:numId="18">
    <w:abstractNumId w:val="13"/>
  </w:num>
  <w:num w:numId="19">
    <w:abstractNumId w:val="19"/>
  </w:num>
  <w:num w:numId="20">
    <w:abstractNumId w:val="15"/>
  </w:num>
  <w:num w:numId="21">
    <w:abstractNumId w:val="32"/>
  </w:num>
  <w:num w:numId="22">
    <w:abstractNumId w:val="24"/>
  </w:num>
  <w:num w:numId="23">
    <w:abstractNumId w:val="37"/>
  </w:num>
  <w:num w:numId="24">
    <w:abstractNumId w:val="18"/>
  </w:num>
  <w:num w:numId="25">
    <w:abstractNumId w:val="41"/>
  </w:num>
  <w:num w:numId="26">
    <w:abstractNumId w:val="20"/>
  </w:num>
  <w:num w:numId="27">
    <w:abstractNumId w:val="25"/>
  </w:num>
  <w:num w:numId="28">
    <w:abstractNumId w:val="29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31"/>
  </w:num>
  <w:num w:numId="34">
    <w:abstractNumId w:val="16"/>
  </w:num>
  <w:num w:numId="35">
    <w:abstractNumId w:val="23"/>
  </w:num>
  <w:num w:numId="36">
    <w:abstractNumId w:val="14"/>
  </w:num>
  <w:num w:numId="37">
    <w:abstractNumId w:val="34"/>
  </w:num>
  <w:num w:numId="38">
    <w:abstractNumId w:val="4"/>
  </w:num>
  <w:num w:numId="39">
    <w:abstractNumId w:val="22"/>
  </w:num>
  <w:num w:numId="40">
    <w:abstractNumId w:val="17"/>
  </w:num>
  <w:num w:numId="41">
    <w:abstractNumId w:val="39"/>
  </w:num>
  <w:num w:numId="42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tDAzNjIxNjcwNjJW0lEKTi0uzszPAykwrAUASIQ/zywAAAA="/>
  </w:docVars>
  <w:rsids>
    <w:rsidRoot w:val="00233FF0"/>
    <w:rsid w:val="00012409"/>
    <w:rsid w:val="00036C82"/>
    <w:rsid w:val="0009373C"/>
    <w:rsid w:val="000C0812"/>
    <w:rsid w:val="000C18FE"/>
    <w:rsid w:val="00124B81"/>
    <w:rsid w:val="00127ABE"/>
    <w:rsid w:val="001463F5"/>
    <w:rsid w:val="00155F29"/>
    <w:rsid w:val="001855BE"/>
    <w:rsid w:val="001A4745"/>
    <w:rsid w:val="001A6D13"/>
    <w:rsid w:val="001C2CF8"/>
    <w:rsid w:val="001D0659"/>
    <w:rsid w:val="001D18DD"/>
    <w:rsid w:val="001E345B"/>
    <w:rsid w:val="001E7A69"/>
    <w:rsid w:val="00202E69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4533E"/>
    <w:rsid w:val="00347404"/>
    <w:rsid w:val="00353783"/>
    <w:rsid w:val="003A5C99"/>
    <w:rsid w:val="003D732B"/>
    <w:rsid w:val="003E2289"/>
    <w:rsid w:val="003E2C2C"/>
    <w:rsid w:val="004344F7"/>
    <w:rsid w:val="00437F5E"/>
    <w:rsid w:val="004531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94C4B"/>
    <w:rsid w:val="006C2F8F"/>
    <w:rsid w:val="006D1118"/>
    <w:rsid w:val="006F760E"/>
    <w:rsid w:val="00712670"/>
    <w:rsid w:val="007267AA"/>
    <w:rsid w:val="00771866"/>
    <w:rsid w:val="007736EB"/>
    <w:rsid w:val="007753CC"/>
    <w:rsid w:val="007851C6"/>
    <w:rsid w:val="00794312"/>
    <w:rsid w:val="007A4780"/>
    <w:rsid w:val="007A4B19"/>
    <w:rsid w:val="007B5586"/>
    <w:rsid w:val="007C3E2F"/>
    <w:rsid w:val="007D2BA2"/>
    <w:rsid w:val="007E4A1F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56C26"/>
    <w:rsid w:val="009B3B7A"/>
    <w:rsid w:val="009C554A"/>
    <w:rsid w:val="00A013F6"/>
    <w:rsid w:val="00A63F85"/>
    <w:rsid w:val="00AA7BDF"/>
    <w:rsid w:val="00AC0D2B"/>
    <w:rsid w:val="00AD187D"/>
    <w:rsid w:val="00B00BDD"/>
    <w:rsid w:val="00B114B7"/>
    <w:rsid w:val="00B45DA0"/>
    <w:rsid w:val="00B50B1A"/>
    <w:rsid w:val="00B55E54"/>
    <w:rsid w:val="00B709B2"/>
    <w:rsid w:val="00B925E9"/>
    <w:rsid w:val="00BA70AB"/>
    <w:rsid w:val="00BB4621"/>
    <w:rsid w:val="00BC12F1"/>
    <w:rsid w:val="00BC2074"/>
    <w:rsid w:val="00BE39A4"/>
    <w:rsid w:val="00BF49B8"/>
    <w:rsid w:val="00BF7D20"/>
    <w:rsid w:val="00C104B0"/>
    <w:rsid w:val="00C24A98"/>
    <w:rsid w:val="00C35CA8"/>
    <w:rsid w:val="00C83BBF"/>
    <w:rsid w:val="00C85F58"/>
    <w:rsid w:val="00CB28FB"/>
    <w:rsid w:val="00CB5962"/>
    <w:rsid w:val="00CC6EE8"/>
    <w:rsid w:val="00CF6436"/>
    <w:rsid w:val="00CF7831"/>
    <w:rsid w:val="00D46EDE"/>
    <w:rsid w:val="00D74ECB"/>
    <w:rsid w:val="00D76DD3"/>
    <w:rsid w:val="00DD24DC"/>
    <w:rsid w:val="00DE69CB"/>
    <w:rsid w:val="00E041A0"/>
    <w:rsid w:val="00E108E7"/>
    <w:rsid w:val="00E20E3D"/>
    <w:rsid w:val="00E335F8"/>
    <w:rsid w:val="00E80D95"/>
    <w:rsid w:val="00E80F5F"/>
    <w:rsid w:val="00ED00BE"/>
    <w:rsid w:val="00EE2104"/>
    <w:rsid w:val="00F06459"/>
    <w:rsid w:val="00F13CB6"/>
    <w:rsid w:val="00F27A7E"/>
    <w:rsid w:val="00F44CEC"/>
    <w:rsid w:val="00F50145"/>
    <w:rsid w:val="00F6261D"/>
    <w:rsid w:val="00F66197"/>
    <w:rsid w:val="00F825C9"/>
    <w:rsid w:val="00F87FFE"/>
    <w:rsid w:val="00F97A94"/>
    <w:rsid w:val="00FA36F6"/>
    <w:rsid w:val="00FA717B"/>
    <w:rsid w:val="00FA7717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A6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EA80C1-B625-524D-A189-BC8AF5CEB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5-01-22T20:49:00Z</cp:lastPrinted>
  <dcterms:created xsi:type="dcterms:W3CDTF">2018-04-28T09:47:00Z</dcterms:created>
  <dcterms:modified xsi:type="dcterms:W3CDTF">2022-03-27T14:13:00Z</dcterms:modified>
</cp:coreProperties>
</file>